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03AF275" w:rsidR="0051645F" w:rsidRPr="00987274" w:rsidRDefault="00987274" w:rsidP="0051645F">
      <w:pPr>
        <w:jc w:val="center"/>
        <w:rPr>
          <w:b/>
          <w:bCs/>
          <w:sz w:val="32"/>
          <w:szCs w:val="32"/>
        </w:rPr>
      </w:pPr>
      <w:r w:rsidRPr="00987274">
        <w:rPr>
          <w:b/>
          <w:bCs/>
          <w:sz w:val="32"/>
          <w:szCs w:val="32"/>
        </w:rPr>
        <w:t>(</w:t>
      </w:r>
      <w:r w:rsidR="00D53606">
        <w:rPr>
          <w:b/>
          <w:bCs/>
          <w:sz w:val="32"/>
          <w:szCs w:val="32"/>
        </w:rPr>
        <w:t>Ohi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E2E131" w:rsidR="00723DEF" w:rsidRDefault="00D53606" w:rsidP="0051645F">
            <w:r>
              <w:t>Ohi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1ACDC" w14:textId="77777777" w:rsidR="00EA175C" w:rsidRDefault="00EA1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FD6A81" w:rsidR="00CB37D9" w:rsidRPr="00EA175C" w:rsidRDefault="00CB37D9" w:rsidP="00EA1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B84D" w14:textId="77777777" w:rsidR="00EA175C" w:rsidRDefault="00EA1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DCB3F" w14:textId="77777777" w:rsidR="00EA175C" w:rsidRDefault="00EA17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EC6032" w:rsidR="00AD6FC0" w:rsidRPr="00EA175C" w:rsidRDefault="00AD6FC0" w:rsidP="00EA17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4194B" w14:textId="77777777" w:rsidR="00EA175C" w:rsidRDefault="00EA17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0514792">
    <w:abstractNumId w:val="2"/>
  </w:num>
  <w:num w:numId="2" w16cid:durableId="451823531">
    <w:abstractNumId w:val="1"/>
  </w:num>
  <w:num w:numId="3" w16cid:durableId="188102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3606"/>
    <w:rsid w:val="00D54234"/>
    <w:rsid w:val="00DD2CCC"/>
    <w:rsid w:val="00E33A90"/>
    <w:rsid w:val="00E9546D"/>
    <w:rsid w:val="00EA175C"/>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2</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